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BB725" w14:textId="1645FFAF" w:rsidR="00457BE6" w:rsidRDefault="00DA0D59" w:rsidP="00457BE6">
      <w:pPr>
        <w:tabs>
          <w:tab w:val="left" w:pos="1856"/>
        </w:tabs>
        <w:bidi/>
        <w:rPr>
          <w:rFonts w:eastAsia="Times New Roman" w:cstheme="minorHAnsi"/>
          <w:sz w:val="28"/>
          <w:szCs w:val="28"/>
          <w:rtl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71D8442F" wp14:editId="0B7339FC">
            <wp:simplePos x="0" y="0"/>
            <wp:positionH relativeFrom="column">
              <wp:posOffset>-401089</wp:posOffset>
            </wp:positionH>
            <wp:positionV relativeFrom="paragraph">
              <wp:posOffset>-354041</wp:posOffset>
            </wp:positionV>
            <wp:extent cx="1234440" cy="642345"/>
            <wp:effectExtent l="0" t="0" r="3810" b="5715"/>
            <wp:wrapNone/>
            <wp:docPr id="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779881D-EE66-459C-A158-6680EB904F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779881D-EE66-459C-A158-6680EB904F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20121"/>
                    <a:stretch/>
                  </pic:blipFill>
                  <pic:spPr>
                    <a:xfrm>
                      <a:off x="0" y="0"/>
                      <a:ext cx="1234440" cy="64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D1F5A4" w14:textId="4C2082C8" w:rsidR="00457BE6" w:rsidRPr="00276DE5" w:rsidRDefault="00457BE6" w:rsidP="00457BE6">
      <w:pPr>
        <w:rPr>
          <w:rFonts w:cstheme="minorHAnsi"/>
          <w:b/>
          <w:bCs/>
          <w:color w:val="002060"/>
          <w:sz w:val="28"/>
          <w:szCs w:val="28"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030420" wp14:editId="15C21618">
                <wp:simplePos x="0" y="0"/>
                <wp:positionH relativeFrom="column">
                  <wp:posOffset>464820</wp:posOffset>
                </wp:positionH>
                <wp:positionV relativeFrom="paragraph">
                  <wp:posOffset>-281940</wp:posOffset>
                </wp:positionV>
                <wp:extent cx="5702935" cy="807720"/>
                <wp:effectExtent l="0" t="0" r="0" b="0"/>
                <wp:wrapNone/>
                <wp:docPr id="2" name="Titel 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 bwMode="auto">
                        <a:xfrm>
                          <a:off x="0" y="0"/>
                          <a:ext cx="5702935" cy="8077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49A73CD" w14:textId="6ED822CF" w:rsidR="00457BE6" w:rsidRPr="00AA06B9" w:rsidRDefault="00457BE6" w:rsidP="00DA0D59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 w:cs="Calibri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hint="cs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</w:rPr>
                              <w:t>نموذج إقرار</w:t>
                            </w:r>
                            <w:r>
                              <w:rPr>
                                <w:rFonts w:asciiTheme="minorHAnsi" w:hAnsiTheme="minorHAnsi" w:cs="Calibri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A0D59">
                              <w:rPr>
                                <w:rFonts w:asciiTheme="minorHAnsi" w:hAnsiTheme="minorHAnsi" w:hint="cs"/>
                                <w:b/>
                                <w:bCs/>
                                <w:color w:val="002060"/>
                                <w:sz w:val="36"/>
                                <w:szCs w:val="36"/>
                                <w:rtl/>
                              </w:rPr>
                              <w:t>المُنتِج/المستورد</w:t>
                            </w:r>
                          </w:p>
                          <w:p w14:paraId="045933B4" w14:textId="639EFE81" w:rsidR="00457BE6" w:rsidRPr="006E3F77" w:rsidRDefault="00457BE6" w:rsidP="000F6795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 xml:space="preserve">يعبأ هذا </w:t>
                            </w:r>
                            <w:r w:rsidR="00DA0D59"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>النموذج على الورق الرسمي</w:t>
                            </w:r>
                            <w:r w:rsidR="000F6795">
                              <w:rPr>
                                <w:rFonts w:asciiTheme="minorHAnsi" w:hAnsiTheme="minorHAnsi" w:hint="cs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  <w:t xml:space="preserve"> من قبل أي من المنشآت الصناعية المنتجة محلياً، أو المنشآت المستوردة</w:t>
                            </w:r>
                          </w:p>
                        </w:txbxContent>
                      </wps:txbx>
                      <wps:bodyPr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30420" id="Titel 3" o:spid="_x0000_s1026" style="position:absolute;margin-left:36.6pt;margin-top:-22.2pt;width:449.05pt;height:6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" filled="f" stroked="f">
                <o:lock v:ext="edit" grouping="t"/>
                <v:textbox inset="0,0,0,0">
                  <w:txbxContent>
                    <w:p w14:paraId="149A73CD" w14:textId="6ED822CF" w:rsidR="00457BE6" w:rsidRPr="00AA06B9" w:rsidRDefault="00457BE6" w:rsidP="00DA0D59">
                      <w:pPr>
                        <w:pStyle w:val="NormalWeb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 w:cs="Calibri"/>
                          <w:b/>
                          <w:bCs/>
                          <w:color w:val="002060"/>
                          <w:sz w:val="36"/>
                          <w:szCs w:val="36"/>
                          <w:rtl/>
                          <w:lang w:val="en-GB"/>
                        </w:rPr>
                      </w:pPr>
                      <w:r>
                        <w:rPr>
                          <w:rFonts w:asciiTheme="minorHAnsi" w:hAnsiTheme="minorHAnsi" w:hint="cs"/>
                          <w:b/>
                          <w:bCs/>
                          <w:color w:val="002060"/>
                          <w:sz w:val="36"/>
                          <w:szCs w:val="36"/>
                          <w:rtl/>
                        </w:rPr>
                        <w:t>نموذج إقرار</w:t>
                      </w:r>
                      <w:r>
                        <w:rPr>
                          <w:rFonts w:asciiTheme="minorHAnsi" w:hAnsiTheme="minorHAnsi" w:cs="Calibri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DA0D59">
                        <w:rPr>
                          <w:rFonts w:asciiTheme="minorHAnsi" w:hAnsiTheme="minorHAnsi" w:hint="cs"/>
                          <w:b/>
                          <w:bCs/>
                          <w:color w:val="002060"/>
                          <w:sz w:val="36"/>
                          <w:szCs w:val="36"/>
                          <w:rtl/>
                        </w:rPr>
                        <w:t>المُنتِج/المستورد</w:t>
                      </w:r>
                    </w:p>
                    <w:p w14:paraId="045933B4" w14:textId="639EFE81" w:rsidR="00457BE6" w:rsidRPr="006E3F77" w:rsidRDefault="00457BE6" w:rsidP="000F6795">
                      <w:pPr>
                        <w:pStyle w:val="NormalWeb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  <w:lang w:val="en-GB"/>
                        </w:rPr>
                      </w:pPr>
                      <w:r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 xml:space="preserve">يعبأ هذا </w:t>
                      </w:r>
                      <w:r w:rsidR="00DA0D59"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>النموذج على الورق الرسمي</w:t>
                      </w:r>
                      <w:r w:rsidR="000F6795">
                        <w:rPr>
                          <w:rFonts w:asciiTheme="minorHAnsi" w:hAnsiTheme="minorHAnsi" w:hint="cs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  <w:t xml:space="preserve"> من قبل أي من المنشآت الصناعية المنتجة محلياً، أو المنشآت المستوردة</w:t>
                      </w:r>
                    </w:p>
                  </w:txbxContent>
                </v:textbox>
              </v:rect>
            </w:pict>
          </mc:Fallback>
        </mc:AlternateContent>
      </w:r>
    </w:p>
    <w:p w14:paraId="7BC99AEC" w14:textId="77777777" w:rsidR="00457BE6" w:rsidRPr="00276DE5" w:rsidRDefault="00457BE6" w:rsidP="00457BE6">
      <w:pPr>
        <w:rPr>
          <w:rFonts w:cstheme="minorHAnsi"/>
          <w:b/>
          <w:bCs/>
          <w:color w:val="002060"/>
          <w:sz w:val="28"/>
          <w:szCs w:val="28"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D661B9" wp14:editId="286FC93B">
                <wp:simplePos x="0" y="0"/>
                <wp:positionH relativeFrom="margin">
                  <wp:posOffset>-161290</wp:posOffset>
                </wp:positionH>
                <wp:positionV relativeFrom="paragraph">
                  <wp:posOffset>86360</wp:posOffset>
                </wp:positionV>
                <wp:extent cx="5920740" cy="7620"/>
                <wp:effectExtent l="0" t="0" r="22860" b="30480"/>
                <wp:wrapNone/>
                <wp:docPr id="4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20740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1F10A1" id="Straight Connector 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pt,6.8pt" to="453.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" strokecolor="#002060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004943CD" w14:textId="7FB714FB" w:rsidR="00457BE6" w:rsidRPr="00232C4D" w:rsidRDefault="00457BE6" w:rsidP="000F6795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1). 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بيانات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 xml:space="preserve"> المنتِج المحلي/المستورد:</w:t>
      </w:r>
    </w:p>
    <w:p w14:paraId="15BAD0E3" w14:textId="2B4DBFC4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منشأة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.</w:t>
      </w:r>
    </w:p>
    <w:p w14:paraId="3AEC5DE6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رقم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سجل التجار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ترخيص صناعي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</w:t>
      </w:r>
    </w:p>
    <w:p w14:paraId="18DB02B3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العنوان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.......</w:t>
      </w:r>
    </w:p>
    <w:p w14:paraId="0C383F39" w14:textId="64E790F5" w:rsidR="00457BE6" w:rsidRPr="00232C4D" w:rsidRDefault="00457BE6" w:rsidP="000F6795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عنوان </w:t>
      </w:r>
      <w:r w:rsidR="000F6795">
        <w:rPr>
          <w:rFonts w:eastAsia="Times New Roman" w:cs="Times New Roman" w:hint="cs"/>
          <w:color w:val="000000" w:themeColor="text1"/>
          <w:sz w:val="28"/>
          <w:szCs w:val="28"/>
          <w:rtl/>
        </w:rPr>
        <w:t>المصنع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مستودع التخزين</w:t>
      </w:r>
      <w:r w:rsidR="000F6795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 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(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خرائط قوقل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)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</w:t>
      </w:r>
      <w:r w:rsidR="000F6795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</w:t>
      </w:r>
    </w:p>
    <w:p w14:paraId="64DE2DE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 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الشخص الذي يمكن الاتصال به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</w:t>
      </w:r>
    </w:p>
    <w:p w14:paraId="3A9483C3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-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بريد الالكترون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6E8F9F30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رقم الهاتف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....</w:t>
      </w:r>
    </w:p>
    <w:p w14:paraId="16DADBFE" w14:textId="302D7AB4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2). 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تفاصيل الم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ُ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ن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ْ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ت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َ</w:t>
      </w: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 xml:space="preserve">ج </w:t>
      </w: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>:</w:t>
      </w:r>
    </w:p>
    <w:p w14:paraId="653653F2" w14:textId="6C6588E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علامة التجارية للمنتج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بلد المنشأ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</w:t>
      </w:r>
    </w:p>
    <w:p w14:paraId="703F5F5A" w14:textId="43405493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بند الجمركي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بلد التصدير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</w:t>
      </w:r>
    </w:p>
    <w:p w14:paraId="4A39E3E0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وصف المنتج 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29E7DCAC" w14:textId="7B9F573C" w:rsidR="00457BE6" w:rsidRPr="00457BE6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rtl/>
        </w:rPr>
      </w:pPr>
      <w:r w:rsidRPr="00457BE6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 xml:space="preserve">3) </w:t>
      </w:r>
      <w:r w:rsidR="000F6795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بيانات المنشأة المستورد منها</w:t>
      </w:r>
      <w:r w:rsidRPr="00457BE6">
        <w:rPr>
          <w:rFonts w:eastAsia="Times New Roman" w:cstheme="minorHAnsi" w:hint="cs"/>
          <w:b/>
          <w:bCs/>
          <w:color w:val="000000" w:themeColor="text1"/>
          <w:sz w:val="28"/>
          <w:szCs w:val="28"/>
          <w:rtl/>
        </w:rPr>
        <w:t>:</w:t>
      </w:r>
    </w:p>
    <w:p w14:paraId="23D32827" w14:textId="7BA0DE10" w:rsidR="00457BE6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منشأة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...........................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لدولة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</w:t>
      </w:r>
    </w:p>
    <w:p w14:paraId="6573FD07" w14:textId="137DF14D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رقم الهاتف 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 </w:t>
      </w:r>
      <w:r>
        <w:rPr>
          <w:rFonts w:eastAsia="Times New Roman" w:cs="Times New Roman" w:hint="cs"/>
          <w:color w:val="000000" w:themeColor="text1"/>
          <w:sz w:val="28"/>
          <w:szCs w:val="28"/>
          <w:rtl/>
        </w:rPr>
        <w:t>البريد الالكتروني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</w:t>
      </w:r>
    </w:p>
    <w:p w14:paraId="3F097339" w14:textId="43BFA36E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  <w:rtl/>
        </w:rPr>
      </w:pPr>
      <w:r w:rsidRPr="00232C4D">
        <w:rPr>
          <w:rFonts w:eastAsia="Times New Roman" w:cs="Times New Roman" w:hint="cs"/>
          <w:b/>
          <w:bCs/>
          <w:color w:val="000000" w:themeColor="text1"/>
          <w:sz w:val="28"/>
          <w:szCs w:val="28"/>
          <w:u w:val="single"/>
          <w:rtl/>
        </w:rPr>
        <w:t>أقر بأن البيانات الواردة أعلاه صحيحة</w:t>
      </w:r>
      <w:r w:rsidRPr="00232C4D">
        <w:rPr>
          <w:rFonts w:eastAsia="Times New Roman" w:cstheme="minorHAnsi" w:hint="cs"/>
          <w:b/>
          <w:bCs/>
          <w:color w:val="000000" w:themeColor="text1"/>
          <w:sz w:val="28"/>
          <w:szCs w:val="28"/>
          <w:u w:val="single"/>
          <w:rtl/>
        </w:rPr>
        <w:t>.</w:t>
      </w:r>
    </w:p>
    <w:p w14:paraId="63B56FA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شخص المسؤول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..</w:t>
      </w:r>
    </w:p>
    <w:p w14:paraId="4289DD4B" w14:textId="77777777" w:rsidR="00457BE6" w:rsidRPr="00232C4D" w:rsidRDefault="00457BE6" w:rsidP="00457BE6">
      <w:pP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سم الشركة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/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مصنع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.....................................................................................................</w:t>
      </w:r>
    </w:p>
    <w:p w14:paraId="3DFB6ED9" w14:textId="3DA39705" w:rsidR="00457BE6" w:rsidRPr="00232C4D" w:rsidRDefault="00457BE6" w:rsidP="00457BE6">
      <w:pPr>
        <w:pBdr>
          <w:bottom w:val="single" w:sz="12" w:space="1" w:color="auto"/>
        </w:pBdr>
        <w:bidi/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توقيع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:...................................................... </w:t>
      </w:r>
      <w:r w:rsidRPr="00232C4D">
        <w:rPr>
          <w:rFonts w:eastAsia="Times New Roman" w:cs="Times New Roman" w:hint="cs"/>
          <w:color w:val="000000" w:themeColor="text1"/>
          <w:sz w:val="28"/>
          <w:szCs w:val="28"/>
          <w:rtl/>
        </w:rPr>
        <w:t>التاريخ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--/--/------</w:t>
      </w:r>
    </w:p>
    <w:p w14:paraId="4A6DFF0F" w14:textId="77777777" w:rsidR="000F6795" w:rsidRDefault="000F6795" w:rsidP="000F6795">
      <w:pPr>
        <w:tabs>
          <w:tab w:val="left" w:pos="1856"/>
        </w:tabs>
        <w:bidi/>
        <w:spacing w:after="0" w:line="240" w:lineRule="auto"/>
        <w:jc w:val="center"/>
        <w:rPr>
          <w:rFonts w:eastAsia="Times New Roman" w:cstheme="minorHAnsi"/>
          <w:sz w:val="28"/>
          <w:szCs w:val="28"/>
          <w:rtl/>
        </w:rPr>
      </w:pPr>
    </w:p>
    <w:p w14:paraId="78DEBB89" w14:textId="47E5636C" w:rsidR="000F6795" w:rsidRDefault="000F6795" w:rsidP="000F6795">
      <w:pPr>
        <w:tabs>
          <w:tab w:val="left" w:pos="1856"/>
        </w:tabs>
        <w:bidi/>
        <w:spacing w:after="0" w:line="240" w:lineRule="auto"/>
        <w:rPr>
          <w:rFonts w:eastAsia="Times New Roman" w:cs="Arial"/>
          <w:sz w:val="28"/>
          <w:szCs w:val="28"/>
          <w:rtl/>
        </w:rPr>
      </w:pPr>
      <w:r>
        <w:rPr>
          <w:rFonts w:eastAsia="Times New Roman" w:cs="Arial" w:hint="cs"/>
          <w:sz w:val="28"/>
          <w:szCs w:val="28"/>
          <w:rtl/>
        </w:rPr>
        <w:t>مُلاحظات:</w:t>
      </w:r>
    </w:p>
    <w:p w14:paraId="46240073" w14:textId="1F0E18DC" w:rsidR="000F6795" w:rsidRPr="000F6795" w:rsidRDefault="000F6795" w:rsidP="000F6795">
      <w:pPr>
        <w:pStyle w:val="ListParagraph"/>
        <w:numPr>
          <w:ilvl w:val="0"/>
          <w:numId w:val="19"/>
        </w:num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  <w:r w:rsidRPr="000F6795">
        <w:rPr>
          <w:rFonts w:eastAsia="Times New Roman" w:cs="Arial" w:hint="cs"/>
          <w:sz w:val="20"/>
          <w:szCs w:val="20"/>
          <w:rtl/>
        </w:rPr>
        <w:t xml:space="preserve">في حال تعبئة البيانات، وتسليمها للوزارة، فستقوم </w:t>
      </w:r>
      <w:r>
        <w:rPr>
          <w:rFonts w:eastAsia="Times New Roman" w:cs="Arial" w:hint="cs"/>
          <w:sz w:val="20"/>
          <w:szCs w:val="20"/>
          <w:rtl/>
        </w:rPr>
        <w:t xml:space="preserve">الوزارة </w:t>
      </w:r>
      <w:r w:rsidRPr="000F6795">
        <w:rPr>
          <w:rFonts w:eastAsia="Times New Roman" w:cs="Arial" w:hint="cs"/>
          <w:sz w:val="20"/>
          <w:szCs w:val="20"/>
          <w:rtl/>
        </w:rPr>
        <w:t>بإرسال الموافقة عبر البريد الإلكتروني (</w:t>
      </w:r>
      <w:r w:rsidRPr="000F6795">
        <w:rPr>
          <w:rFonts w:eastAsia="Times New Roman" w:cs="Arial"/>
          <w:sz w:val="20"/>
          <w:szCs w:val="20"/>
        </w:rPr>
        <w:t>…@mim.gov.sa</w:t>
      </w:r>
      <w:r w:rsidRPr="000F6795">
        <w:rPr>
          <w:rFonts w:eastAsia="Times New Roman" w:cs="Arial" w:hint="cs"/>
          <w:sz w:val="20"/>
          <w:szCs w:val="20"/>
          <w:rtl/>
        </w:rPr>
        <w:t>)</w:t>
      </w:r>
      <w:r>
        <w:rPr>
          <w:rFonts w:eastAsia="Times New Roman" w:cs="Arial" w:hint="cs"/>
          <w:sz w:val="20"/>
          <w:szCs w:val="20"/>
          <w:rtl/>
        </w:rPr>
        <w:t xml:space="preserve"> </w:t>
      </w:r>
      <w:r w:rsidRPr="000F6795">
        <w:rPr>
          <w:rFonts w:eastAsia="Times New Roman" w:cs="Arial" w:hint="cs"/>
          <w:sz w:val="20"/>
          <w:szCs w:val="20"/>
          <w:rtl/>
        </w:rPr>
        <w:t xml:space="preserve">إلى المنشأة الصناعية، أو </w:t>
      </w:r>
      <w:r>
        <w:rPr>
          <w:rFonts w:eastAsia="Times New Roman" w:cs="Arial" w:hint="cs"/>
          <w:sz w:val="20"/>
          <w:szCs w:val="20"/>
          <w:rtl/>
        </w:rPr>
        <w:t xml:space="preserve">المنشأة </w:t>
      </w:r>
      <w:r w:rsidRPr="000F6795">
        <w:rPr>
          <w:rFonts w:eastAsia="Times New Roman" w:cs="Arial" w:hint="cs"/>
          <w:sz w:val="20"/>
          <w:szCs w:val="20"/>
          <w:rtl/>
        </w:rPr>
        <w:t>المستور</w:t>
      </w:r>
      <w:r>
        <w:rPr>
          <w:rFonts w:eastAsia="Times New Roman" w:cs="Arial" w:hint="cs"/>
          <w:sz w:val="20"/>
          <w:szCs w:val="20"/>
          <w:rtl/>
        </w:rPr>
        <w:t>ِ</w:t>
      </w:r>
      <w:r w:rsidRPr="000F6795">
        <w:rPr>
          <w:rFonts w:eastAsia="Times New Roman" w:cs="Arial" w:hint="cs"/>
          <w:sz w:val="20"/>
          <w:szCs w:val="20"/>
          <w:rtl/>
        </w:rPr>
        <w:t>د</w:t>
      </w:r>
      <w:r>
        <w:rPr>
          <w:rFonts w:eastAsia="Times New Roman" w:cs="Arial" w:hint="cs"/>
          <w:sz w:val="20"/>
          <w:szCs w:val="20"/>
          <w:rtl/>
        </w:rPr>
        <w:t>َ</w:t>
      </w:r>
      <w:r w:rsidRPr="000F6795">
        <w:rPr>
          <w:rFonts w:eastAsia="Times New Roman" w:cs="Arial" w:hint="cs"/>
          <w:sz w:val="20"/>
          <w:szCs w:val="20"/>
          <w:rtl/>
        </w:rPr>
        <w:t xml:space="preserve">ة </w:t>
      </w:r>
      <w:r>
        <w:rPr>
          <w:rFonts w:eastAsia="Times New Roman" w:cs="Arial" w:hint="cs"/>
          <w:sz w:val="20"/>
          <w:szCs w:val="20"/>
          <w:rtl/>
        </w:rPr>
        <w:t>-مشاراً فيه إلى الباركود المعد في الوزارة-</w:t>
      </w:r>
      <w:r w:rsidRPr="000F6795">
        <w:rPr>
          <w:rFonts w:eastAsia="Times New Roman" w:cs="Arial" w:hint="cs"/>
          <w:sz w:val="20"/>
          <w:szCs w:val="20"/>
          <w:rtl/>
        </w:rPr>
        <w:t>.</w:t>
      </w:r>
    </w:p>
    <w:p w14:paraId="13CD75DA" w14:textId="3303F014" w:rsidR="000F6795" w:rsidRDefault="000F6795" w:rsidP="000F6795">
      <w:pPr>
        <w:pStyle w:val="ListParagraph"/>
        <w:numPr>
          <w:ilvl w:val="0"/>
          <w:numId w:val="19"/>
        </w:num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  <w:r w:rsidRPr="000F6795">
        <w:rPr>
          <w:rFonts w:eastAsia="Times New Roman" w:cs="Arial" w:hint="cs"/>
          <w:sz w:val="20"/>
          <w:szCs w:val="20"/>
          <w:rtl/>
        </w:rPr>
        <w:t>يتم التحقق من اعتماد الوزارة</w:t>
      </w:r>
      <w:r>
        <w:rPr>
          <w:rFonts w:eastAsia="Times New Roman" w:cs="Arial" w:hint="cs"/>
          <w:sz w:val="20"/>
          <w:szCs w:val="20"/>
          <w:rtl/>
        </w:rPr>
        <w:t xml:space="preserve"> للبيانات بما في ذلك البريد الإلكتروني والباركود</w:t>
      </w:r>
      <w:r w:rsidRPr="000F6795">
        <w:rPr>
          <w:rFonts w:eastAsia="Times New Roman" w:cs="Arial" w:hint="cs"/>
          <w:sz w:val="20"/>
          <w:szCs w:val="20"/>
          <w:rtl/>
        </w:rPr>
        <w:t xml:space="preserve"> في المصانع قبل التوزيع، وعند المنافذ بالنسبة للمنتجات المستوردة.</w:t>
      </w:r>
    </w:p>
    <w:p w14:paraId="391E05BC" w14:textId="438914EF" w:rsidR="00F10FA0" w:rsidRDefault="00F10FA0" w:rsidP="00F10FA0">
      <w:p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</w:p>
    <w:p w14:paraId="7CF4DC14" w14:textId="58ABE180" w:rsidR="00F10FA0" w:rsidRDefault="00F10FA0" w:rsidP="00F10FA0">
      <w:p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</w:p>
    <w:p w14:paraId="54F6DD9D" w14:textId="1DA0C261" w:rsidR="00F10FA0" w:rsidRDefault="00F10FA0" w:rsidP="00F10FA0">
      <w:p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</w:p>
    <w:p w14:paraId="3B4DBDC2" w14:textId="30758FFF" w:rsidR="00F10FA0" w:rsidRDefault="00F10FA0" w:rsidP="00F10FA0">
      <w:p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</w:rPr>
      </w:pPr>
    </w:p>
    <w:p w14:paraId="29AAC7A0" w14:textId="7797B7E2" w:rsidR="00F10FA0" w:rsidRDefault="00F10FA0" w:rsidP="00F10FA0">
      <w:pPr>
        <w:tabs>
          <w:tab w:val="left" w:pos="1856"/>
        </w:tabs>
        <w:bidi/>
        <w:rPr>
          <w:rFonts w:eastAsia="Times New Roman" w:cstheme="minorHAnsi"/>
          <w:sz w:val="28"/>
          <w:szCs w:val="28"/>
          <w:rtl/>
        </w:rPr>
      </w:pPr>
      <w:r w:rsidRPr="00276DE5">
        <w:rPr>
          <w:rFonts w:cstheme="minorHAnsi"/>
          <w:b/>
          <w:bCs/>
          <w:noProof/>
          <w:color w:val="00206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766166" wp14:editId="0FBD7F75">
                <wp:simplePos x="0" y="0"/>
                <wp:positionH relativeFrom="margin">
                  <wp:posOffset>59055</wp:posOffset>
                </wp:positionH>
                <wp:positionV relativeFrom="paragraph">
                  <wp:posOffset>-232558</wp:posOffset>
                </wp:positionV>
                <wp:extent cx="5702935" cy="807720"/>
                <wp:effectExtent l="0" t="0" r="0" b="0"/>
                <wp:wrapNone/>
                <wp:docPr id="3" name="Titel 3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 bwMode="auto">
                        <a:xfrm>
                          <a:off x="0" y="0"/>
                          <a:ext cx="5702935" cy="8077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4C703C" w14:textId="77777777" w:rsidR="00F10FA0" w:rsidRDefault="00F10FA0" w:rsidP="00F10FA0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BC10BE">
                              <w:rPr>
                                <w:rFonts w:asciiTheme="minorHAnsi" w:hAnsiTheme="minorHAnsi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Importer Product Declaration</w:t>
                            </w:r>
                          </w:p>
                          <w:p w14:paraId="227A6CE3" w14:textId="77777777" w:rsidR="00F10FA0" w:rsidRPr="00E049FE" w:rsidRDefault="00F10FA0" w:rsidP="00F10FA0">
                            <w:pPr>
                              <w:pStyle w:val="NormalWeb"/>
                              <w:bidi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  <w:rtl/>
                              </w:rPr>
                            </w:pPr>
                            <w:r w:rsidRPr="00E049FE">
                              <w:rPr>
                                <w:rFonts w:asciiTheme="minorHAnsi" w:hAnsiTheme="minorHAnsi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 xml:space="preserve">This form shall be filled in on the company's official </w:t>
                            </w:r>
                            <w:r w:rsidRPr="00FC214D">
                              <w:rPr>
                                <w:rFonts w:asciiTheme="minorHAnsi" w:hAnsiTheme="minorHAnsi"/>
                                <w:b/>
                                <w:bCs/>
                                <w:color w:val="806000" w:themeColor="accent4" w:themeShade="80"/>
                                <w:sz w:val="20"/>
                                <w:szCs w:val="20"/>
                              </w:rPr>
                              <w:t>papers</w:t>
                            </w:r>
                          </w:p>
                        </w:txbxContent>
                      </wps:txbx>
                      <wps:bodyPr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766166" id="_x0000_s1027" style="position:absolute;left:0;text-align:left;margin-left:4.65pt;margin-top:-18.3pt;width:449.05pt;height:63.6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" filled="f" stroked="f">
                <o:lock v:ext="edit" grouping="t"/>
                <v:textbox inset="0,0,0,0">
                  <w:txbxContent>
                    <w:p w14:paraId="2F4C703C" w14:textId="77777777" w:rsidR="00F10FA0" w:rsidRDefault="00F10FA0" w:rsidP="00F10FA0">
                      <w:pPr>
                        <w:pStyle w:val="NormalWeb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BC10BE">
                        <w:rPr>
                          <w:rFonts w:asciiTheme="minorHAnsi" w:hAnsiTheme="minorHAnsi"/>
                          <w:b/>
                          <w:bCs/>
                          <w:color w:val="002060"/>
                          <w:sz w:val="36"/>
                          <w:szCs w:val="36"/>
                        </w:rPr>
                        <w:t>Importer Product Declaration</w:t>
                      </w:r>
                    </w:p>
                    <w:p w14:paraId="227A6CE3" w14:textId="77777777" w:rsidR="00F10FA0" w:rsidRPr="00E049FE" w:rsidRDefault="00F10FA0" w:rsidP="00F10FA0">
                      <w:pPr>
                        <w:pStyle w:val="NormalWeb"/>
                        <w:bidi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  <w:rtl/>
                        </w:rPr>
                      </w:pPr>
                      <w:r w:rsidRPr="00E049FE">
                        <w:rPr>
                          <w:rFonts w:asciiTheme="minorHAnsi" w:hAnsiTheme="minorHAnsi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 xml:space="preserve">This form shall be filled in on the company's official </w:t>
                      </w:r>
                      <w:r w:rsidRPr="00FC214D">
                        <w:rPr>
                          <w:rFonts w:asciiTheme="minorHAnsi" w:hAnsiTheme="minorHAnsi"/>
                          <w:b/>
                          <w:bCs/>
                          <w:color w:val="806000" w:themeColor="accent4" w:themeShade="80"/>
                          <w:sz w:val="20"/>
                          <w:szCs w:val="20"/>
                        </w:rPr>
                        <w:t>pap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76DE5">
        <w:rPr>
          <w:rFonts w:cstheme="minorHAnsi"/>
          <w:b/>
          <w:bCs/>
          <w:noProof/>
          <w:color w:val="002060"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17B91FDE" wp14:editId="340839DA">
            <wp:simplePos x="0" y="0"/>
            <wp:positionH relativeFrom="column">
              <wp:posOffset>-401089</wp:posOffset>
            </wp:positionH>
            <wp:positionV relativeFrom="paragraph">
              <wp:posOffset>-354041</wp:posOffset>
            </wp:positionV>
            <wp:extent cx="1234440" cy="642345"/>
            <wp:effectExtent l="0" t="0" r="3810" b="5715"/>
            <wp:wrapNone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779881D-EE66-459C-A158-6680EB904F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779881D-EE66-459C-A158-6680EB904F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20121"/>
                    <a:stretch/>
                  </pic:blipFill>
                  <pic:spPr>
                    <a:xfrm>
                      <a:off x="0" y="0"/>
                      <a:ext cx="1234440" cy="64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0FC73" w14:textId="1EB1BE17" w:rsidR="00F10FA0" w:rsidRDefault="00F10FA0" w:rsidP="00F10FA0">
      <w:pPr>
        <w:pStyle w:val="ListParagraph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14:paraId="23D64AEE" w14:textId="6F054661" w:rsidR="00F10FA0" w:rsidRDefault="00F10FA0" w:rsidP="00F10FA0">
      <w:pPr>
        <w:pStyle w:val="ListParagraph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14:paraId="086C68DF" w14:textId="210F03C9" w:rsidR="00F10FA0" w:rsidRPr="00F10FA0" w:rsidRDefault="00F10FA0" w:rsidP="00F10FA0">
      <w:pPr>
        <w:pStyle w:val="ListParagraph"/>
        <w:numPr>
          <w:ilvl w:val="0"/>
          <w:numId w:val="20"/>
        </w:numPr>
        <w:rPr>
          <w:rFonts w:eastAsia="Times New Roman" w:cs="Times New Roman"/>
          <w:b/>
          <w:bCs/>
          <w:color w:val="000000" w:themeColor="text1"/>
          <w:sz w:val="28"/>
          <w:szCs w:val="28"/>
          <w:rtl/>
        </w:rPr>
      </w:pPr>
      <w:r w:rsidRPr="00F10FA0">
        <w:rPr>
          <w:rFonts w:eastAsia="Times New Roman" w:cs="Times New Roman"/>
          <w:b/>
          <w:bCs/>
          <w:color w:val="000000" w:themeColor="text1"/>
          <w:sz w:val="28"/>
          <w:szCs w:val="28"/>
        </w:rPr>
        <w:t>Importer Details</w:t>
      </w:r>
      <w:r w:rsidRPr="00F10FA0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:</w:t>
      </w:r>
    </w:p>
    <w:p w14:paraId="41FFE8CF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theme="minorHAnsi"/>
          <w:color w:val="000000" w:themeColor="text1"/>
          <w:sz w:val="28"/>
          <w:szCs w:val="28"/>
        </w:rPr>
        <w:t>- E</w:t>
      </w:r>
      <w:r w:rsidRPr="00233859">
        <w:rPr>
          <w:rFonts w:eastAsia="Times New Roman" w:cstheme="minorHAnsi"/>
          <w:color w:val="000000" w:themeColor="text1"/>
          <w:sz w:val="28"/>
          <w:szCs w:val="28"/>
        </w:rPr>
        <w:t xml:space="preserve">stablishment </w:t>
      </w:r>
      <w:r>
        <w:rPr>
          <w:rFonts w:eastAsia="Times New Roman" w:cstheme="minorHAnsi"/>
          <w:color w:val="000000" w:themeColor="text1"/>
          <w:sz w:val="28"/>
          <w:szCs w:val="28"/>
        </w:rPr>
        <w:t>name: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...............................................</w:t>
      </w:r>
    </w:p>
    <w:p w14:paraId="11933713" w14:textId="77777777" w:rsidR="00F10FA0" w:rsidRPr="00CA0C2B" w:rsidRDefault="00F10FA0" w:rsidP="00F10FA0">
      <w:pP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</w:t>
      </w:r>
      <w:r w:rsidRPr="00FC214D">
        <w:rPr>
          <w:rFonts w:eastAsia="Times New Roman" w:cs="Times New Roman"/>
          <w:color w:val="000000" w:themeColor="text1"/>
          <w:sz w:val="28"/>
          <w:szCs w:val="28"/>
        </w:rPr>
        <w:t>Commercial Registry Number / Industrial</w:t>
      </w:r>
      <w:r>
        <w:rPr>
          <w:rFonts w:eastAsia="Times New Roman" w:cs="Times New Roman"/>
          <w:color w:val="000000" w:themeColor="text1"/>
          <w:sz w:val="28"/>
          <w:szCs w:val="28"/>
        </w:rPr>
        <w:t>:</w:t>
      </w:r>
      <w:r w:rsidRPr="00E049FE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……………………………………………………</w:t>
      </w:r>
    </w:p>
    <w:p w14:paraId="57B4A0A1" w14:textId="77777777" w:rsidR="00F10FA0" w:rsidRPr="00CA0C2B" w:rsidRDefault="00F10FA0" w:rsidP="00F10FA0">
      <w:pP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/>
          <w:color w:val="000000" w:themeColor="text1"/>
          <w:sz w:val="28"/>
          <w:szCs w:val="28"/>
        </w:rPr>
        <w:t xml:space="preserve">- </w:t>
      </w:r>
      <w:r>
        <w:rPr>
          <w:rFonts w:eastAsia="Times New Roman" w:cs="Times New Roman"/>
          <w:color w:val="000000" w:themeColor="text1"/>
          <w:sz w:val="28"/>
          <w:szCs w:val="28"/>
        </w:rPr>
        <w:t>A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>ddress:</w:t>
      </w:r>
      <w:r w:rsidRPr="00E049FE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…………………………</w:t>
      </w:r>
    </w:p>
    <w:p w14:paraId="47831A54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- 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 w:rsidRPr="00FC214D">
        <w:rPr>
          <w:rFonts w:eastAsia="Times New Roman" w:cs="Times New Roman"/>
          <w:color w:val="000000" w:themeColor="text1"/>
          <w:sz w:val="28"/>
          <w:szCs w:val="28"/>
        </w:rPr>
        <w:t>Factory / Warehouse Address (Google Maps)</w:t>
      </w:r>
      <w:r>
        <w:rPr>
          <w:rFonts w:eastAsia="Times New Roman" w:cs="Times New Roman"/>
          <w:color w:val="000000" w:themeColor="text1"/>
          <w:sz w:val="28"/>
          <w:szCs w:val="28"/>
        </w:rPr>
        <w:t>: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</w:t>
      </w:r>
    </w:p>
    <w:p w14:paraId="0B95DA31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 - </w:t>
      </w:r>
      <w:r>
        <w:rPr>
          <w:rFonts w:ascii="Times New Roman" w:hAnsi="Times New Roman" w:cs="Times New Roman"/>
          <w:color w:val="474548"/>
          <w:sz w:val="23"/>
          <w:szCs w:val="23"/>
        </w:rPr>
        <w:t>Co</w:t>
      </w:r>
      <w:r>
        <w:rPr>
          <w:rFonts w:ascii="Times New Roman" w:hAnsi="Times New Roman" w:cs="Times New Roman"/>
          <w:color w:val="31302F"/>
          <w:sz w:val="23"/>
          <w:szCs w:val="23"/>
        </w:rPr>
        <w:t>nt</w:t>
      </w:r>
      <w:r>
        <w:rPr>
          <w:rFonts w:ascii="Times New Roman" w:hAnsi="Times New Roman" w:cs="Times New Roman"/>
          <w:color w:val="474548"/>
          <w:sz w:val="23"/>
          <w:szCs w:val="23"/>
        </w:rPr>
        <w:t>act per</w:t>
      </w:r>
      <w:r>
        <w:rPr>
          <w:rFonts w:ascii="Times New Roman" w:hAnsi="Times New Roman" w:cs="Times New Roman"/>
          <w:color w:val="5F5D61"/>
          <w:sz w:val="23"/>
          <w:szCs w:val="23"/>
        </w:rPr>
        <w:t>s</w:t>
      </w:r>
      <w:r>
        <w:rPr>
          <w:rFonts w:ascii="Times New Roman" w:hAnsi="Times New Roman" w:cs="Times New Roman"/>
          <w:color w:val="474548"/>
          <w:sz w:val="23"/>
          <w:szCs w:val="23"/>
        </w:rPr>
        <w:t>o</w:t>
      </w:r>
      <w:r>
        <w:rPr>
          <w:rFonts w:ascii="Times New Roman" w:hAnsi="Times New Roman" w:cs="Times New Roman"/>
          <w:color w:val="31302F"/>
          <w:sz w:val="23"/>
          <w:szCs w:val="23"/>
        </w:rPr>
        <w:t>n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</w:t>
      </w:r>
    </w:p>
    <w:p w14:paraId="0EE03CD5" w14:textId="77777777" w:rsidR="00F10FA0" w:rsidRPr="00CA0C2B" w:rsidRDefault="00F10FA0" w:rsidP="00F10FA0">
      <w:pP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>-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 w:rsidRPr="00FC214D">
        <w:rPr>
          <w:rFonts w:eastAsia="Times New Roman" w:cs="Times New Roman"/>
          <w:color w:val="000000" w:themeColor="text1"/>
          <w:sz w:val="28"/>
          <w:szCs w:val="28"/>
        </w:rPr>
        <w:t>E-</w:t>
      </w:r>
      <w:r>
        <w:rPr>
          <w:rFonts w:eastAsia="Times New Roman" w:cs="Times New Roman"/>
          <w:color w:val="000000" w:themeColor="text1"/>
          <w:sz w:val="28"/>
          <w:szCs w:val="28"/>
        </w:rPr>
        <w:t>mail: ……………………………………………………………………………………………………………</w:t>
      </w:r>
    </w:p>
    <w:p w14:paraId="4B8A5F3E" w14:textId="77777777" w:rsidR="00F10FA0" w:rsidRPr="00CA0C2B" w:rsidRDefault="00F10FA0" w:rsidP="00F10FA0">
      <w:pP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>-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 xml:space="preserve"> Tel</w:t>
      </w:r>
      <w:r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>:</w:t>
      </w:r>
      <w:r w:rsidRPr="00E049FE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………………………………..</w:t>
      </w:r>
    </w:p>
    <w:p w14:paraId="16749947" w14:textId="77777777" w:rsidR="00F10FA0" w:rsidRPr="00233859" w:rsidRDefault="00F10FA0" w:rsidP="00F10FA0">
      <w:pPr>
        <w:pStyle w:val="ListParagraph"/>
        <w:numPr>
          <w:ilvl w:val="0"/>
          <w:numId w:val="20"/>
        </w:numPr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  <w:r w:rsidRPr="00233859">
        <w:rPr>
          <w:rFonts w:eastAsia="Times New Roman" w:cs="Times New Roman"/>
          <w:b/>
          <w:bCs/>
          <w:color w:val="000000" w:themeColor="text1"/>
          <w:sz w:val="28"/>
          <w:szCs w:val="28"/>
        </w:rPr>
        <w:t>Product Details</w:t>
      </w:r>
    </w:p>
    <w:p w14:paraId="122904C6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-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Trademark</w:t>
      </w:r>
      <w:r>
        <w:rPr>
          <w:rFonts w:eastAsia="Times New Roman" w:cstheme="minorHAnsi"/>
          <w:color w:val="000000" w:themeColor="text1"/>
          <w:sz w:val="28"/>
          <w:szCs w:val="28"/>
        </w:rPr>
        <w:t>..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County of origin</w:t>
      </w:r>
      <w:r>
        <w:rPr>
          <w:rFonts w:eastAsia="Times New Roman" w:cstheme="minorHAnsi"/>
          <w:color w:val="000000" w:themeColor="text1"/>
          <w:sz w:val="28"/>
          <w:szCs w:val="28"/>
        </w:rPr>
        <w:t>..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</w:t>
      </w:r>
    </w:p>
    <w:p w14:paraId="4AA8DA73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HS Code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: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……………………………………………. </w:t>
      </w:r>
      <w:r w:rsidRPr="00233859">
        <w:rPr>
          <w:rFonts w:eastAsia="Times New Roman" w:cs="Times New Roman"/>
          <w:color w:val="000000" w:themeColor="text1"/>
          <w:sz w:val="28"/>
          <w:szCs w:val="28"/>
        </w:rPr>
        <w:t xml:space="preserve">Country of </w:t>
      </w:r>
      <w:r>
        <w:rPr>
          <w:rFonts w:eastAsia="Times New Roman" w:cs="Times New Roman"/>
          <w:color w:val="000000" w:themeColor="text1"/>
          <w:sz w:val="28"/>
          <w:szCs w:val="28"/>
        </w:rPr>
        <w:t>export……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</w:t>
      </w:r>
    </w:p>
    <w:p w14:paraId="4AD1424C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="Times New Roman"/>
          <w:color w:val="000000" w:themeColor="text1"/>
          <w:sz w:val="28"/>
          <w:szCs w:val="28"/>
        </w:rPr>
        <w:t xml:space="preserve"> Product description: ………………………………………………………………………………………</w:t>
      </w:r>
    </w:p>
    <w:p w14:paraId="58E93340" w14:textId="77777777" w:rsidR="00F10FA0" w:rsidRPr="00233859" w:rsidRDefault="00F10FA0" w:rsidP="00F10FA0">
      <w:pPr>
        <w:pStyle w:val="ListParagraph"/>
        <w:numPr>
          <w:ilvl w:val="0"/>
          <w:numId w:val="20"/>
        </w:numPr>
        <w:rPr>
          <w:rFonts w:eastAsia="Times New Roman" w:cs="Times New Roman"/>
          <w:b/>
          <w:bCs/>
          <w:color w:val="000000" w:themeColor="text1"/>
          <w:sz w:val="28"/>
          <w:szCs w:val="28"/>
          <w:rtl/>
        </w:rPr>
      </w:pPr>
      <w:r w:rsidRPr="00233859">
        <w:rPr>
          <w:rFonts w:eastAsia="Times New Roman" w:cs="Times New Roman"/>
          <w:b/>
          <w:bCs/>
          <w:color w:val="000000" w:themeColor="text1"/>
          <w:sz w:val="28"/>
          <w:szCs w:val="28"/>
        </w:rPr>
        <w:t>Data of the establishment from which it is imported</w:t>
      </w:r>
      <w:r w:rsidRPr="00233859">
        <w:rPr>
          <w:rFonts w:eastAsia="Times New Roman" w:cs="Times New Roman" w:hint="cs"/>
          <w:b/>
          <w:bCs/>
          <w:color w:val="000000" w:themeColor="text1"/>
          <w:sz w:val="28"/>
          <w:szCs w:val="28"/>
          <w:rtl/>
        </w:rPr>
        <w:t>:</w:t>
      </w:r>
    </w:p>
    <w:p w14:paraId="05600FB2" w14:textId="77777777" w:rsidR="00F10FA0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- 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E</w:t>
      </w:r>
      <w:r w:rsidRPr="00233859">
        <w:rPr>
          <w:rFonts w:eastAsia="Times New Roman" w:cstheme="minorHAnsi"/>
          <w:color w:val="000000" w:themeColor="text1"/>
          <w:sz w:val="28"/>
          <w:szCs w:val="28"/>
        </w:rPr>
        <w:t xml:space="preserve">stablishment </w:t>
      </w:r>
      <w:r>
        <w:rPr>
          <w:rFonts w:eastAsia="Times New Roman" w:cstheme="minorHAnsi"/>
          <w:color w:val="000000" w:themeColor="text1"/>
          <w:sz w:val="28"/>
          <w:szCs w:val="28"/>
        </w:rPr>
        <w:t>name: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 xml:space="preserve">................................ </w:t>
      </w:r>
      <w:r>
        <w:rPr>
          <w:rFonts w:eastAsia="Times New Roman" w:cstheme="minorHAnsi"/>
          <w:color w:val="000000" w:themeColor="text1"/>
          <w:sz w:val="28"/>
          <w:szCs w:val="28"/>
        </w:rPr>
        <w:t xml:space="preserve"> </w:t>
      </w:r>
      <w:r>
        <w:rPr>
          <w:rFonts w:eastAsia="Times New Roman" w:cs="Times New Roman"/>
          <w:color w:val="000000" w:themeColor="text1"/>
          <w:sz w:val="28"/>
          <w:szCs w:val="28"/>
        </w:rPr>
        <w:t>Country:</w:t>
      </w:r>
      <w:r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</w:t>
      </w:r>
    </w:p>
    <w:p w14:paraId="5146D34A" w14:textId="77777777" w:rsidR="00F10FA0" w:rsidRPr="00CA0C2B" w:rsidRDefault="00F10FA0" w:rsidP="00F10FA0">
      <w:pP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proofErr w:type="gramStart"/>
      <w:r w:rsidRPr="00CA0C2B">
        <w:rPr>
          <w:rFonts w:eastAsia="Times New Roman" w:cs="Times New Roman"/>
          <w:color w:val="000000" w:themeColor="text1"/>
          <w:sz w:val="28"/>
          <w:szCs w:val="28"/>
        </w:rPr>
        <w:t>Tel</w:t>
      </w:r>
      <w:r>
        <w:rPr>
          <w:rFonts w:eastAsia="Times New Roman" w:cs="Times New Roman"/>
          <w:color w:val="000000" w:themeColor="text1"/>
          <w:sz w:val="28"/>
          <w:szCs w:val="28"/>
        </w:rPr>
        <w:t>:..</w:t>
      </w:r>
      <w:proofErr w:type="gramEnd"/>
      <w:r>
        <w:rPr>
          <w:rFonts w:eastAsia="Times New Roman" w:cs="Times New Roman"/>
          <w:color w:val="000000" w:themeColor="text1"/>
          <w:sz w:val="28"/>
          <w:szCs w:val="28"/>
        </w:rPr>
        <w:t>……………………………………………….</w:t>
      </w: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 </w:t>
      </w:r>
      <w:r w:rsidRPr="00FC214D">
        <w:rPr>
          <w:rFonts w:eastAsia="Times New Roman" w:cs="Times New Roman"/>
          <w:color w:val="000000" w:themeColor="text1"/>
          <w:sz w:val="28"/>
          <w:szCs w:val="28"/>
        </w:rPr>
        <w:t>E-</w:t>
      </w:r>
      <w:r>
        <w:rPr>
          <w:rFonts w:eastAsia="Times New Roman" w:cs="Times New Roman"/>
          <w:color w:val="000000" w:themeColor="text1"/>
          <w:sz w:val="28"/>
          <w:szCs w:val="28"/>
        </w:rPr>
        <w:t>mail: ………….…………….………………………….</w:t>
      </w: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 </w:t>
      </w:r>
    </w:p>
    <w:p w14:paraId="25249D7E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  <w:rtl/>
        </w:rPr>
      </w:pPr>
      <w:r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I declare that the about mentioned information are correct.</w:t>
      </w:r>
    </w:p>
    <w:p w14:paraId="08BABBED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/>
          <w:color w:val="000000" w:themeColor="text1"/>
          <w:sz w:val="28"/>
          <w:szCs w:val="28"/>
        </w:rPr>
        <w:t>Person in Charg</w:t>
      </w:r>
      <w:r>
        <w:rPr>
          <w:rFonts w:eastAsia="Times New Roman" w:cs="Times New Roman"/>
          <w:color w:val="000000" w:themeColor="text1"/>
          <w:sz w:val="28"/>
          <w:szCs w:val="28"/>
        </w:rPr>
        <w:t>e: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........................................................</w:t>
      </w:r>
    </w:p>
    <w:p w14:paraId="7EC81BB5" w14:textId="77777777" w:rsidR="00F10FA0" w:rsidRPr="00232C4D" w:rsidRDefault="00F10FA0" w:rsidP="00F10FA0">
      <w:pPr>
        <w:spacing w:after="0" w:line="360" w:lineRule="auto"/>
        <w:rPr>
          <w:rFonts w:eastAsia="Times New Roman" w:cstheme="minorHAnsi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/>
          <w:color w:val="000000" w:themeColor="text1"/>
          <w:sz w:val="28"/>
          <w:szCs w:val="28"/>
        </w:rPr>
        <w:t>Compan</w:t>
      </w:r>
      <w:r>
        <w:rPr>
          <w:rFonts w:eastAsia="Times New Roman" w:cs="Times New Roman"/>
          <w:color w:val="000000" w:themeColor="text1"/>
          <w:sz w:val="28"/>
          <w:szCs w:val="28"/>
        </w:rPr>
        <w:t>y name/ manufacturer: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.................................</w:t>
      </w:r>
    </w:p>
    <w:p w14:paraId="5DDBD9D3" w14:textId="77777777" w:rsidR="00F10FA0" w:rsidRPr="00CA0C2B" w:rsidRDefault="00F10FA0" w:rsidP="00F10FA0">
      <w:pPr>
        <w:pBdr>
          <w:bottom w:val="single" w:sz="12" w:space="1" w:color="auto"/>
        </w:pBdr>
        <w:spacing w:after="0" w:line="360" w:lineRule="auto"/>
        <w:rPr>
          <w:rFonts w:eastAsia="Times New Roman" w:cs="Times New Roman"/>
          <w:color w:val="000000" w:themeColor="text1"/>
          <w:sz w:val="28"/>
          <w:szCs w:val="28"/>
          <w:rtl/>
        </w:rPr>
      </w:pPr>
      <w:r w:rsidRPr="00CA0C2B">
        <w:rPr>
          <w:rFonts w:eastAsia="Times New Roman" w:cs="Times New Roman"/>
          <w:color w:val="000000" w:themeColor="text1"/>
          <w:sz w:val="28"/>
          <w:szCs w:val="28"/>
        </w:rPr>
        <w:t>Signature</w:t>
      </w:r>
      <w:r>
        <w:rPr>
          <w:rFonts w:eastAsia="Times New Roman" w:cs="Times New Roman"/>
          <w:color w:val="000000" w:themeColor="text1"/>
          <w:sz w:val="28"/>
          <w:szCs w:val="28"/>
        </w:rPr>
        <w:t>:</w:t>
      </w:r>
      <w:r w:rsidRPr="00232C4D">
        <w:rPr>
          <w:rFonts w:eastAsia="Times New Roman" w:cstheme="minorHAnsi" w:hint="cs"/>
          <w:color w:val="000000" w:themeColor="text1"/>
          <w:sz w:val="28"/>
          <w:szCs w:val="28"/>
          <w:rtl/>
        </w:rPr>
        <w:t>...........................................................................</w:t>
      </w:r>
      <w:r w:rsidRPr="00CA0C2B">
        <w:rPr>
          <w:rFonts w:eastAsia="Times New Roman" w:cs="Times New Roman"/>
          <w:color w:val="000000" w:themeColor="text1"/>
          <w:sz w:val="28"/>
          <w:szCs w:val="28"/>
        </w:rPr>
        <w:t>Date:</w:t>
      </w:r>
      <w:r w:rsidRPr="00CA0C2B">
        <w:rPr>
          <w:rFonts w:eastAsia="Times New Roman" w:cs="Times New Roman" w:hint="cs"/>
          <w:color w:val="000000" w:themeColor="text1"/>
          <w:sz w:val="28"/>
          <w:szCs w:val="28"/>
          <w:rtl/>
        </w:rPr>
        <w:t xml:space="preserve"> --/--/------</w:t>
      </w:r>
    </w:p>
    <w:p w14:paraId="56406338" w14:textId="77777777" w:rsidR="00F10FA0" w:rsidRDefault="00F10FA0" w:rsidP="00F10FA0">
      <w:pPr>
        <w:tabs>
          <w:tab w:val="left" w:pos="1856"/>
        </w:tabs>
        <w:spacing w:after="0" w:line="240" w:lineRule="auto"/>
        <w:jc w:val="center"/>
        <w:rPr>
          <w:rFonts w:eastAsia="Times New Roman" w:cstheme="minorHAnsi"/>
          <w:sz w:val="28"/>
          <w:szCs w:val="28"/>
          <w:rtl/>
        </w:rPr>
      </w:pPr>
    </w:p>
    <w:p w14:paraId="7F2B46F0" w14:textId="77777777" w:rsidR="00F10FA0" w:rsidRDefault="00F10FA0" w:rsidP="00F10FA0">
      <w:pPr>
        <w:tabs>
          <w:tab w:val="left" w:pos="1856"/>
        </w:tabs>
        <w:spacing w:after="0" w:line="240" w:lineRule="auto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8"/>
          <w:szCs w:val="28"/>
        </w:rPr>
        <w:t>Notes</w:t>
      </w:r>
      <w:r>
        <w:rPr>
          <w:rFonts w:eastAsia="Times New Roman" w:cs="Arial" w:hint="cs"/>
          <w:sz w:val="28"/>
          <w:szCs w:val="28"/>
          <w:rtl/>
        </w:rPr>
        <w:t>:</w:t>
      </w:r>
    </w:p>
    <w:p w14:paraId="3A4D5F19" w14:textId="77777777" w:rsidR="00F10FA0" w:rsidRDefault="00F10FA0" w:rsidP="00F10FA0">
      <w:pPr>
        <w:pStyle w:val="NoSpacing"/>
        <w:numPr>
          <w:ilvl w:val="0"/>
          <w:numId w:val="19"/>
        </w:numPr>
        <w:jc w:val="both"/>
        <w:rPr>
          <w:sz w:val="20"/>
          <w:szCs w:val="20"/>
        </w:rPr>
      </w:pPr>
      <w:r w:rsidRPr="00E049FE">
        <w:rPr>
          <w:sz w:val="20"/>
          <w:szCs w:val="20"/>
        </w:rPr>
        <w:t>In case the data is filled out and delivered to the Ministry, the Ministry sends the approval via e-mail (...@mim.gov.sa) to the industrial establishment or the importing facility - indicating the prepared barcode. In the ministry</w:t>
      </w:r>
      <w:r>
        <w:rPr>
          <w:sz w:val="20"/>
          <w:szCs w:val="20"/>
        </w:rPr>
        <w:t>.</w:t>
      </w:r>
    </w:p>
    <w:p w14:paraId="454609F0" w14:textId="77777777" w:rsidR="00F10FA0" w:rsidRPr="00E049FE" w:rsidRDefault="00F10FA0" w:rsidP="00F10FA0">
      <w:pPr>
        <w:pStyle w:val="NoSpacing"/>
        <w:numPr>
          <w:ilvl w:val="0"/>
          <w:numId w:val="19"/>
        </w:numPr>
        <w:jc w:val="both"/>
        <w:rPr>
          <w:rFonts w:cs="Times New Roman"/>
          <w:color w:val="000000" w:themeColor="text1"/>
          <w:sz w:val="20"/>
          <w:szCs w:val="20"/>
          <w:rtl/>
        </w:rPr>
      </w:pPr>
      <w:r w:rsidRPr="00E049FE">
        <w:rPr>
          <w:rFonts w:cs="Times New Roman"/>
          <w:color w:val="000000" w:themeColor="text1"/>
          <w:sz w:val="20"/>
          <w:szCs w:val="20"/>
        </w:rPr>
        <w:t>The Ministry's approval of data, including e-mail and barcodes, is verified in factories prior to distribution, and at outlets for the sale of imported products.</w:t>
      </w:r>
    </w:p>
    <w:p w14:paraId="18B92FCA" w14:textId="77777777" w:rsidR="00F10FA0" w:rsidRPr="00F10FA0" w:rsidRDefault="00F10FA0" w:rsidP="00F10FA0">
      <w:pPr>
        <w:tabs>
          <w:tab w:val="left" w:pos="1856"/>
        </w:tabs>
        <w:bidi/>
        <w:spacing w:after="0" w:line="240" w:lineRule="auto"/>
        <w:jc w:val="both"/>
        <w:rPr>
          <w:rFonts w:eastAsia="Times New Roman" w:cs="Arial"/>
          <w:sz w:val="20"/>
          <w:szCs w:val="20"/>
          <w:rtl/>
        </w:rPr>
      </w:pPr>
    </w:p>
    <w:sectPr w:rsidR="00F10FA0" w:rsidRPr="00F10FA0" w:rsidSect="005B212E">
      <w:pgSz w:w="11906" w:h="16838" w:code="9"/>
      <w:pgMar w:top="1440" w:right="1440" w:bottom="1440" w:left="1440" w:header="720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99.6pt;height:1299.75pt" o:bullet="t">
        <v:imagedata r:id="rId1" o:title="1200px-IndustrialSymbiosisWasteHeatExchange[1]"/>
      </v:shape>
    </w:pict>
  </w:numPicBullet>
  <w:numPicBullet w:numPicBulletId="1">
    <w:pict>
      <v:shape w14:anchorId="33030420" id="_x0000_i1027" type="#_x0000_t75" style="width:420.75pt;height:420.75pt" o:bullet="t">
        <v:imagedata r:id="rId2" o:title="Schlaegel_und_eisen-sign_of_mining[1]"/>
      </v:shape>
    </w:pict>
  </w:numPicBullet>
  <w:numPicBullet w:numPicBulletId="2">
    <w:pict>
      <v:shape id="_x0000_i1028" type="#_x0000_t75" style="width:542.2pt;height:540.3pt" o:bullet="t">
        <v:imagedata r:id="rId3" o:title="gear-310102_960_720[1]"/>
      </v:shape>
    </w:pict>
  </w:numPicBullet>
  <w:abstractNum w:abstractNumId="0" w15:restartNumberingAfterBreak="0">
    <w:nsid w:val="0D0D62B3"/>
    <w:multiLevelType w:val="hybridMultilevel"/>
    <w:tmpl w:val="956CB95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0176862"/>
    <w:multiLevelType w:val="hybridMultilevel"/>
    <w:tmpl w:val="868299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F65AF"/>
    <w:multiLevelType w:val="hybridMultilevel"/>
    <w:tmpl w:val="1EB21DBA"/>
    <w:lvl w:ilvl="0" w:tplc="C016A37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36FDC"/>
    <w:multiLevelType w:val="hybridMultilevel"/>
    <w:tmpl w:val="C728EE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074C7"/>
    <w:multiLevelType w:val="hybridMultilevel"/>
    <w:tmpl w:val="7CB00F02"/>
    <w:lvl w:ilvl="0" w:tplc="A85AF7DC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BC0D89"/>
    <w:multiLevelType w:val="hybridMultilevel"/>
    <w:tmpl w:val="05C0E5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119B2"/>
    <w:multiLevelType w:val="hybridMultilevel"/>
    <w:tmpl w:val="49943FE2"/>
    <w:lvl w:ilvl="0" w:tplc="9744BB7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5529A"/>
    <w:multiLevelType w:val="hybridMultilevel"/>
    <w:tmpl w:val="42227AA4"/>
    <w:lvl w:ilvl="0" w:tplc="610A344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4F1829"/>
    <w:multiLevelType w:val="hybridMultilevel"/>
    <w:tmpl w:val="4C6413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86FB8"/>
    <w:multiLevelType w:val="hybridMultilevel"/>
    <w:tmpl w:val="8B884376"/>
    <w:lvl w:ilvl="0" w:tplc="A85AF7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220CF"/>
    <w:multiLevelType w:val="hybridMultilevel"/>
    <w:tmpl w:val="A0FEC4EA"/>
    <w:lvl w:ilvl="0" w:tplc="D894344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734FBB"/>
    <w:multiLevelType w:val="hybridMultilevel"/>
    <w:tmpl w:val="02862F8E"/>
    <w:lvl w:ilvl="0" w:tplc="A85AF7D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E747648"/>
    <w:multiLevelType w:val="hybridMultilevel"/>
    <w:tmpl w:val="0E58A794"/>
    <w:lvl w:ilvl="0" w:tplc="E2021E5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1554C9"/>
    <w:multiLevelType w:val="hybridMultilevel"/>
    <w:tmpl w:val="82848FC0"/>
    <w:lvl w:ilvl="0" w:tplc="9FF291E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9830B3"/>
    <w:multiLevelType w:val="hybridMultilevel"/>
    <w:tmpl w:val="BE485500"/>
    <w:lvl w:ilvl="0" w:tplc="095C53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41FB3"/>
    <w:multiLevelType w:val="hybridMultilevel"/>
    <w:tmpl w:val="43BA9F22"/>
    <w:lvl w:ilvl="0" w:tplc="D894344A">
      <w:start w:val="1"/>
      <w:numFmt w:val="bullet"/>
      <w:lvlText w:val=""/>
      <w:lvlPicBulletId w:val="2"/>
      <w:lvlJc w:val="left"/>
      <w:pPr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94344A">
      <w:start w:val="1"/>
      <w:numFmt w:val="bullet"/>
      <w:lvlText w:val=""/>
      <w:lvlPicBulletId w:val="2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13F09"/>
    <w:multiLevelType w:val="hybridMultilevel"/>
    <w:tmpl w:val="8CDEC8E4"/>
    <w:lvl w:ilvl="0" w:tplc="7CBA7900">
      <w:start w:val="1"/>
      <w:numFmt w:val="decimal"/>
      <w:lvlText w:val="%1-"/>
      <w:lvlJc w:val="left"/>
      <w:pPr>
        <w:ind w:left="1080" w:hanging="360"/>
      </w:pPr>
      <w:rPr>
        <w:rFonts w:eastAsiaTheme="minorEastAsia" w:cs="Calibri" w:hint="default"/>
        <w:color w:val="806000" w:themeColor="accent4" w:themeShade="8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882E76"/>
    <w:multiLevelType w:val="hybridMultilevel"/>
    <w:tmpl w:val="4C6413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3915DA"/>
    <w:multiLevelType w:val="hybridMultilevel"/>
    <w:tmpl w:val="8ED4F534"/>
    <w:lvl w:ilvl="0" w:tplc="18084E56">
      <w:start w:val="1"/>
      <w:numFmt w:val="arabicAlpha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1"/>
  </w:num>
  <w:num w:numId="5">
    <w:abstractNumId w:val="15"/>
  </w:num>
  <w:num w:numId="6">
    <w:abstractNumId w:val="10"/>
  </w:num>
  <w:num w:numId="7">
    <w:abstractNumId w:val="0"/>
  </w:num>
  <w:num w:numId="8">
    <w:abstractNumId w:val="5"/>
  </w:num>
  <w:num w:numId="9">
    <w:abstractNumId w:val="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16"/>
  </w:num>
  <w:num w:numId="16">
    <w:abstractNumId w:val="6"/>
  </w:num>
  <w:num w:numId="17">
    <w:abstractNumId w:val="12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CwMDAyNzSzMDNW0lEKTi0uzszPAykwrwUAh2rRwiwAAAA="/>
  </w:docVars>
  <w:rsids>
    <w:rsidRoot w:val="00FC2EB6"/>
    <w:rsid w:val="00024F70"/>
    <w:rsid w:val="00063589"/>
    <w:rsid w:val="000D201D"/>
    <w:rsid w:val="000F6795"/>
    <w:rsid w:val="00154EA9"/>
    <w:rsid w:val="001D2843"/>
    <w:rsid w:val="00232C4D"/>
    <w:rsid w:val="00276DE5"/>
    <w:rsid w:val="002D41BA"/>
    <w:rsid w:val="002D5902"/>
    <w:rsid w:val="002E6A39"/>
    <w:rsid w:val="003544A0"/>
    <w:rsid w:val="00360B10"/>
    <w:rsid w:val="00457BE6"/>
    <w:rsid w:val="005B212E"/>
    <w:rsid w:val="005D6D30"/>
    <w:rsid w:val="00672937"/>
    <w:rsid w:val="00686217"/>
    <w:rsid w:val="006D7E68"/>
    <w:rsid w:val="006E3F77"/>
    <w:rsid w:val="006F1675"/>
    <w:rsid w:val="008915D1"/>
    <w:rsid w:val="008B23B2"/>
    <w:rsid w:val="009042A7"/>
    <w:rsid w:val="00923745"/>
    <w:rsid w:val="009B0534"/>
    <w:rsid w:val="009B446C"/>
    <w:rsid w:val="009B5AC9"/>
    <w:rsid w:val="009D5043"/>
    <w:rsid w:val="009F290C"/>
    <w:rsid w:val="00A11FF6"/>
    <w:rsid w:val="00A43780"/>
    <w:rsid w:val="00A57FA0"/>
    <w:rsid w:val="00AA06B9"/>
    <w:rsid w:val="00B860AB"/>
    <w:rsid w:val="00BE6D3A"/>
    <w:rsid w:val="00BE769C"/>
    <w:rsid w:val="00DA0D59"/>
    <w:rsid w:val="00DD742C"/>
    <w:rsid w:val="00E03968"/>
    <w:rsid w:val="00E855A5"/>
    <w:rsid w:val="00F10FA0"/>
    <w:rsid w:val="00F85E4A"/>
    <w:rsid w:val="00FC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705A6D0"/>
  <w15:chartTrackingRefBased/>
  <w15:docId w15:val="{AB9BA0D4-6B09-454C-9025-51A24747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2EB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E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12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0F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7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342121317A9548B8CF89335B75E546" ma:contentTypeVersion="9" ma:contentTypeDescription="Create a new document." ma:contentTypeScope="" ma:versionID="d9f6b210d7dce4fffe80db4f66030c34">
  <xsd:schema xmlns:xsd="http://www.w3.org/2001/XMLSchema" xmlns:xs="http://www.w3.org/2001/XMLSchema" xmlns:p="http://schemas.microsoft.com/office/2006/metadata/properties" xmlns:ns2="41b1e7a8-7d9a-43b1-81dc-1084547657c4" targetNamespace="http://schemas.microsoft.com/office/2006/metadata/properties" ma:root="true" ma:fieldsID="fb1389fa4ff97f07c82981becf602f03" ns2:_="">
    <xsd:import namespace="41b1e7a8-7d9a-43b1-81dc-1084547657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1e7a8-7d9a-43b1-81dc-108454765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0BBF55-639B-493E-BCDC-068F2139E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1e7a8-7d9a-43b1-81dc-1084547657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F6073A-3184-48FC-BAE0-837B8FD657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B851E4-F335-4738-8E98-025593DF52C9}">
  <ds:schemaRefs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41b1e7a8-7d9a-43b1-81dc-1084547657c4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9</Words>
  <Characters>330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ari, Fatima A</dc:creator>
  <cp:keywords/>
  <dc:description/>
  <cp:lastModifiedBy>Kathryn Sharp</cp:lastModifiedBy>
  <cp:revision>2</cp:revision>
  <cp:lastPrinted>2021-03-17T10:12:00Z</cp:lastPrinted>
  <dcterms:created xsi:type="dcterms:W3CDTF">2021-04-01T11:01:00Z</dcterms:created>
  <dcterms:modified xsi:type="dcterms:W3CDTF">2021-04-0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42121317A9548B8CF89335B75E546</vt:lpwstr>
  </property>
</Properties>
</file>